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B1F549" w14:textId="625BA1E1" w:rsidR="00F81D40" w:rsidRPr="00DC609E" w:rsidRDefault="00494022">
      <w:pPr>
        <w:rPr>
          <w:b/>
          <w:bCs/>
          <w:lang w:val="en-US"/>
        </w:rPr>
      </w:pPr>
      <w:r w:rsidRPr="00DC609E">
        <w:rPr>
          <w:b/>
          <w:bCs/>
          <w:lang w:val="en-US"/>
        </w:rPr>
        <w:t xml:space="preserve">How to use cluster for UPPAAL </w:t>
      </w:r>
      <w:proofErr w:type="spellStart"/>
      <w:r w:rsidRPr="00DC609E">
        <w:rPr>
          <w:b/>
          <w:bCs/>
          <w:lang w:val="en-US"/>
        </w:rPr>
        <w:t>Stratego</w:t>
      </w:r>
      <w:proofErr w:type="spellEnd"/>
      <w:r w:rsidRPr="00DC609E">
        <w:rPr>
          <w:b/>
          <w:bCs/>
          <w:lang w:val="en-US"/>
        </w:rPr>
        <w:t xml:space="preserve">? </w:t>
      </w:r>
    </w:p>
    <w:p w14:paraId="705E0ECD" w14:textId="014AF4F9" w:rsidR="00494022" w:rsidRDefault="00494022">
      <w:pPr>
        <w:rPr>
          <w:lang w:val="en-US"/>
        </w:rPr>
      </w:pPr>
    </w:p>
    <w:p w14:paraId="3F0224D3" w14:textId="30685F77" w:rsidR="00494022" w:rsidRPr="00494022" w:rsidRDefault="00494022" w:rsidP="00494022">
      <w:pPr>
        <w:rPr>
          <w:lang w:val="en-US"/>
        </w:rPr>
      </w:pPr>
      <w:r w:rsidRPr="00494022">
        <w:rPr>
          <w:lang w:val="en-US"/>
        </w:rPr>
        <w:t xml:space="preserve">References: </w:t>
      </w:r>
    </w:p>
    <w:p w14:paraId="2F2326D5" w14:textId="65733C5D" w:rsidR="00494022" w:rsidRDefault="00000000" w:rsidP="00494022">
      <w:pPr>
        <w:rPr>
          <w:lang w:val="en-US"/>
        </w:rPr>
      </w:pPr>
      <w:r>
        <w:fldChar w:fldCharType="begin"/>
      </w:r>
      <w:r w:rsidRPr="00E971CA">
        <w:rPr>
          <w:lang w:val="en-US"/>
        </w:rPr>
        <w:instrText>HYPERLINK "https://github.com/DEIS-Tools/DEIS-MCC"</w:instrText>
      </w:r>
      <w:r>
        <w:fldChar w:fldCharType="separate"/>
      </w:r>
      <w:r w:rsidR="00494022" w:rsidRPr="00B05BCD">
        <w:rPr>
          <w:rStyle w:val="Hyperlink"/>
          <w:lang w:val="en-US"/>
        </w:rPr>
        <w:t>https://github.com/DEIS-Tools/DEIS-MCC</w:t>
      </w:r>
      <w:r>
        <w:rPr>
          <w:rStyle w:val="Hyperlink"/>
          <w:lang w:val="en-US"/>
        </w:rPr>
        <w:fldChar w:fldCharType="end"/>
      </w:r>
    </w:p>
    <w:p w14:paraId="10DFB639" w14:textId="715E548A" w:rsidR="00494022" w:rsidRDefault="00494022" w:rsidP="00494022">
      <w:pPr>
        <w:rPr>
          <w:lang w:val="en-US"/>
        </w:rPr>
      </w:pPr>
    </w:p>
    <w:p w14:paraId="60BCD3B9" w14:textId="235FDF5B" w:rsidR="00494022" w:rsidRDefault="00494022" w:rsidP="00494022">
      <w:pPr>
        <w:rPr>
          <w:lang w:val="en-US"/>
        </w:rPr>
      </w:pPr>
      <w:r>
        <w:rPr>
          <w:lang w:val="en-US"/>
        </w:rPr>
        <w:t xml:space="preserve">#1. </w:t>
      </w:r>
      <w:r w:rsidR="002E3F4C">
        <w:rPr>
          <w:lang w:val="en-US"/>
        </w:rPr>
        <w:t>Access to the cluster.</w:t>
      </w:r>
    </w:p>
    <w:p w14:paraId="2607A49B" w14:textId="0DE4C389" w:rsidR="002E3F4C" w:rsidRPr="002E3F4C" w:rsidRDefault="00494022" w:rsidP="00494022">
      <w:pPr>
        <w:rPr>
          <w:color w:val="4472C4" w:themeColor="accent1"/>
          <w:lang w:val="en-US"/>
        </w:rPr>
      </w:pPr>
      <w:r w:rsidRPr="002E3F4C">
        <w:rPr>
          <w:color w:val="4472C4" w:themeColor="accent1"/>
          <w:lang w:val="en-US"/>
        </w:rPr>
        <w:t xml:space="preserve">https://github.com/DEIS-Tools/DEIS-MCC/blob/main/setup/SETUP.md </w:t>
      </w:r>
    </w:p>
    <w:p w14:paraId="28CA4A12" w14:textId="11ED7970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5F120D73" wp14:editId="41AFBCA4">
            <wp:extent cx="6120130" cy="3647440"/>
            <wp:effectExtent l="19050" t="19050" r="13970" b="1016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647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58688C" w14:textId="0EC7DE66" w:rsidR="002E3F4C" w:rsidRDefault="002E3F4C" w:rsidP="00494022">
      <w:pPr>
        <w:rPr>
          <w:lang w:val="en-US"/>
        </w:rPr>
      </w:pPr>
      <w:r>
        <w:rPr>
          <w:lang w:val="en-US"/>
        </w:rPr>
        <w:t>Below is my config file – I use my id (</w:t>
      </w:r>
      <w:r w:rsidRPr="00DC609E">
        <w:rPr>
          <w:highlight w:val="yellow"/>
          <w:lang w:val="en-US"/>
        </w:rPr>
        <w:t>sj81ko</w:t>
      </w:r>
      <w:r>
        <w:rPr>
          <w:lang w:val="en-US"/>
        </w:rPr>
        <w:t>@cs.aau.dk)</w:t>
      </w:r>
    </w:p>
    <w:p w14:paraId="6B85D76C" w14:textId="24ABB304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576BA820" wp14:editId="62ACE484">
            <wp:extent cx="3895725" cy="2321032"/>
            <wp:effectExtent l="0" t="0" r="0" b="3175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8"/>
                    <a:srcRect l="1042" r="1"/>
                    <a:stretch/>
                  </pic:blipFill>
                  <pic:spPr bwMode="auto">
                    <a:xfrm>
                      <a:off x="0" y="0"/>
                      <a:ext cx="3902594" cy="23251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FF70A0" w14:textId="6EEDEA14" w:rsidR="002E3F4C" w:rsidRDefault="002E3F4C" w:rsidP="00494022">
      <w:pPr>
        <w:rPr>
          <w:lang w:val="en-US"/>
        </w:rPr>
      </w:pPr>
      <w:r>
        <w:rPr>
          <w:lang w:val="en-US"/>
        </w:rPr>
        <w:lastRenderedPageBreak/>
        <w:t xml:space="preserve">Once you have ready the config file, you can use command to access the cluster. You should put password for access the cluster. </w:t>
      </w:r>
    </w:p>
    <w:p w14:paraId="1F764EC4" w14:textId="36AF7FE7" w:rsidR="002E3F4C" w:rsidRPr="002E3F4C" w:rsidRDefault="002E3F4C" w:rsidP="00494022">
      <w:pPr>
        <w:rPr>
          <w:color w:val="FF0000"/>
          <w:lang w:val="en-US"/>
        </w:rPr>
      </w:pPr>
      <w:r w:rsidRPr="002E3F4C">
        <w:rPr>
          <w:color w:val="FF0000"/>
          <w:lang w:val="en-US"/>
        </w:rPr>
        <w:t xml:space="preserve">$ </w:t>
      </w:r>
      <w:proofErr w:type="spellStart"/>
      <w:r w:rsidRPr="002E3F4C">
        <w:rPr>
          <w:color w:val="FF0000"/>
          <w:lang w:val="en-US"/>
        </w:rPr>
        <w:t>ssh</w:t>
      </w:r>
      <w:proofErr w:type="spellEnd"/>
      <w:r w:rsidRPr="002E3F4C">
        <w:rPr>
          <w:color w:val="FF0000"/>
          <w:lang w:val="en-US"/>
        </w:rPr>
        <w:t xml:space="preserve"> </w:t>
      </w:r>
      <w:proofErr w:type="spellStart"/>
      <w:r w:rsidRPr="002E3F4C">
        <w:rPr>
          <w:color w:val="FF0000"/>
          <w:lang w:val="en-US"/>
        </w:rPr>
        <w:t>deismcc</w:t>
      </w:r>
      <w:proofErr w:type="spellEnd"/>
    </w:p>
    <w:p w14:paraId="502E94DD" w14:textId="498CE683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6E590722" wp14:editId="687384AE">
            <wp:extent cx="5219700" cy="1457325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145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3FA5E" w14:textId="2558CCA1" w:rsidR="002E3F4C" w:rsidRDefault="002E3F4C" w:rsidP="00494022">
      <w:pPr>
        <w:rPr>
          <w:lang w:val="en-US"/>
        </w:rPr>
      </w:pPr>
    </w:p>
    <w:p w14:paraId="5AAF0637" w14:textId="2FC39E47" w:rsidR="002E3F4C" w:rsidRDefault="002E3F4C" w:rsidP="00494022">
      <w:pPr>
        <w:rPr>
          <w:lang w:val="en-US"/>
        </w:rPr>
      </w:pPr>
      <w:r>
        <w:rPr>
          <w:lang w:val="en-US"/>
        </w:rPr>
        <w:t xml:space="preserve">If you can see the screen as below with your account, you are now in cluster </w:t>
      </w:r>
      <w:r w:rsidRPr="002E3F4C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lang w:val="en-US"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  <w:r>
        <w:rPr>
          <w:lang w:val="en-US"/>
        </w:rPr>
        <w:t xml:space="preserve"> </w:t>
      </w:r>
    </w:p>
    <w:p w14:paraId="7C522A55" w14:textId="7E9BD8D7" w:rsidR="002E3F4C" w:rsidRDefault="002E3F4C" w:rsidP="00494022">
      <w:pPr>
        <w:rPr>
          <w:lang w:val="en-US"/>
        </w:rPr>
      </w:pPr>
      <w:r>
        <w:rPr>
          <w:noProof/>
        </w:rPr>
        <w:drawing>
          <wp:inline distT="0" distB="0" distL="0" distR="0" wp14:anchorId="6E836B5B" wp14:editId="723D4EC8">
            <wp:extent cx="6120130" cy="3893820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893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9A0F2" w14:textId="77777777" w:rsidR="008A5BA7" w:rsidRDefault="008A5BA7" w:rsidP="00494022">
      <w:pPr>
        <w:rPr>
          <w:lang w:val="en-US"/>
        </w:rPr>
      </w:pPr>
    </w:p>
    <w:p w14:paraId="0FF6F260" w14:textId="77777777" w:rsidR="008A5BA7" w:rsidRDefault="008A5BA7" w:rsidP="00494022">
      <w:pPr>
        <w:rPr>
          <w:lang w:val="en-US"/>
        </w:rPr>
      </w:pPr>
    </w:p>
    <w:p w14:paraId="6252DC64" w14:textId="77777777" w:rsidR="008A5BA7" w:rsidRDefault="008A5BA7" w:rsidP="00494022">
      <w:pPr>
        <w:rPr>
          <w:lang w:val="en-US"/>
        </w:rPr>
      </w:pPr>
    </w:p>
    <w:p w14:paraId="19C2198C" w14:textId="77777777" w:rsidR="008A5BA7" w:rsidRDefault="008A5BA7" w:rsidP="00494022">
      <w:pPr>
        <w:rPr>
          <w:lang w:val="en-US"/>
        </w:rPr>
      </w:pPr>
    </w:p>
    <w:p w14:paraId="2249B453" w14:textId="77777777" w:rsidR="008A5BA7" w:rsidRDefault="008A5BA7" w:rsidP="00494022">
      <w:pPr>
        <w:rPr>
          <w:lang w:val="en-US"/>
        </w:rPr>
      </w:pPr>
    </w:p>
    <w:p w14:paraId="3BDAA226" w14:textId="62A6BB77" w:rsidR="002E3F4C" w:rsidRPr="00CD0DCE" w:rsidRDefault="002E3F4C" w:rsidP="00494022">
      <w:pPr>
        <w:rPr>
          <w:b/>
          <w:bCs/>
          <w:lang w:val="en-US"/>
        </w:rPr>
      </w:pPr>
      <w:r w:rsidRPr="00CD0DCE">
        <w:rPr>
          <w:b/>
          <w:bCs/>
          <w:lang w:val="en-US"/>
        </w:rPr>
        <w:lastRenderedPageBreak/>
        <w:t xml:space="preserve">#2. Setup your own environment in the cluster. </w:t>
      </w:r>
    </w:p>
    <w:p w14:paraId="31729E72" w14:textId="3552AC6E" w:rsidR="00DC56D3" w:rsidRDefault="00DC56D3" w:rsidP="00494022">
      <w:pPr>
        <w:rPr>
          <w:lang w:val="en-US"/>
        </w:rPr>
      </w:pPr>
      <w:r>
        <w:rPr>
          <w:lang w:val="en-US"/>
        </w:rPr>
        <w:t xml:space="preserve">Perform the commands below </w:t>
      </w:r>
      <w:r w:rsidRPr="00CD0DCE">
        <w:rPr>
          <w:color w:val="FF0000"/>
          <w:lang w:val="en-US"/>
        </w:rPr>
        <w:t xml:space="preserve">from your </w:t>
      </w:r>
      <w:r w:rsidRPr="00CD0DCE">
        <w:rPr>
          <w:i/>
          <w:iCs/>
          <w:color w:val="FF0000"/>
          <w:lang w:val="en-US"/>
        </w:rPr>
        <w:t>local</w:t>
      </w:r>
      <w:r w:rsidRPr="00CD0DCE">
        <w:rPr>
          <w:color w:val="FF0000"/>
          <w:lang w:val="en-US"/>
        </w:rPr>
        <w:t xml:space="preserve"> system</w:t>
      </w:r>
      <w:r>
        <w:rPr>
          <w:lang w:val="en-US"/>
        </w:rPr>
        <w:t>. If you are outside the university campus, you can replace “</w:t>
      </w:r>
      <w:proofErr w:type="spellStart"/>
      <w:r>
        <w:rPr>
          <w:lang w:val="en-US"/>
        </w:rPr>
        <w:t>deismcc</w:t>
      </w:r>
      <w:proofErr w:type="spellEnd"/>
      <w:r>
        <w:rPr>
          <w:lang w:val="en-US"/>
        </w:rPr>
        <w:t>” below by “</w:t>
      </w:r>
      <w:proofErr w:type="spellStart"/>
      <w:r w:rsidRPr="00DC56D3">
        <w:rPr>
          <w:lang w:val="en-US"/>
        </w:rPr>
        <w:t>deismcc_proxy</w:t>
      </w:r>
      <w:proofErr w:type="spellEnd"/>
      <w:r>
        <w:rPr>
          <w:lang w:val="en-US"/>
        </w:rPr>
        <w:t>”</w:t>
      </w:r>
      <w:r w:rsidR="00CD0DCE">
        <w:rPr>
          <w:lang w:val="en-US"/>
        </w:rPr>
        <w:t xml:space="preserve"> </w:t>
      </w:r>
      <w:r w:rsidR="00CD0DCE">
        <w:rPr>
          <w:rFonts w:hint="eastAsia"/>
          <w:lang w:val="en-US"/>
        </w:rPr>
        <w:t>a</w:t>
      </w:r>
      <w:r w:rsidR="00CD0DCE">
        <w:rPr>
          <w:lang w:val="en-US"/>
        </w:rPr>
        <w:t xml:space="preserve">nd use </w:t>
      </w:r>
      <w:proofErr w:type="spellStart"/>
      <w:r w:rsidR="00CD0DCE">
        <w:rPr>
          <w:lang w:val="en-US"/>
        </w:rPr>
        <w:t>vpn</w:t>
      </w:r>
      <w:proofErr w:type="spellEnd"/>
      <w:r w:rsidR="00CD0DCE">
        <w:rPr>
          <w:lang w:val="en-US"/>
        </w:rPr>
        <w:t xml:space="preserve"> for access to the cluster</w:t>
      </w:r>
      <w:r>
        <w:rPr>
          <w:lang w:val="en-US"/>
        </w:rPr>
        <w:t>.</w:t>
      </w:r>
    </w:p>
    <w:p w14:paraId="3FADD8D8" w14:textId="04B37284" w:rsidR="00CD0DCE" w:rsidRDefault="00CD0DCE" w:rsidP="00494022">
      <w:pPr>
        <w:rPr>
          <w:lang w:val="en-US"/>
        </w:rPr>
      </w:pPr>
    </w:p>
    <w:p w14:paraId="7F82DDED" w14:textId="77777777" w:rsidR="00D80F84" w:rsidRPr="007E1873" w:rsidRDefault="00D80F84" w:rsidP="00D80F84">
      <w:pPr>
        <w:rPr>
          <w:b/>
          <w:bCs/>
          <w:lang w:val="en-US"/>
        </w:rPr>
      </w:pPr>
      <w:r w:rsidRPr="007E1873">
        <w:rPr>
          <w:b/>
          <w:bCs/>
          <w:lang w:val="en-US"/>
        </w:rPr>
        <w:t>2-</w:t>
      </w:r>
      <w:r>
        <w:rPr>
          <w:b/>
          <w:bCs/>
          <w:lang w:val="en-US"/>
        </w:rPr>
        <w:t>1</w:t>
      </w:r>
      <w:r w:rsidRPr="007E1873">
        <w:rPr>
          <w:b/>
          <w:bCs/>
          <w:lang w:val="en-US"/>
        </w:rPr>
        <w:t xml:space="preserve">. </w:t>
      </w:r>
      <w:r>
        <w:rPr>
          <w:b/>
          <w:bCs/>
          <w:lang w:val="en-US"/>
        </w:rPr>
        <w:t xml:space="preserve">For using UPPAAL </w:t>
      </w:r>
      <w:proofErr w:type="spellStart"/>
      <w:r>
        <w:rPr>
          <w:b/>
          <w:bCs/>
          <w:lang w:val="en-US"/>
        </w:rPr>
        <w:t>Stratego</w:t>
      </w:r>
      <w:proofErr w:type="spellEnd"/>
      <w:r>
        <w:rPr>
          <w:b/>
          <w:bCs/>
          <w:lang w:val="en-US"/>
        </w:rPr>
        <w:t>, s</w:t>
      </w:r>
      <w:r w:rsidRPr="007E1873">
        <w:rPr>
          <w:b/>
          <w:bCs/>
          <w:lang w:val="en-US"/>
        </w:rPr>
        <w:t xml:space="preserve">end extracted UPPAAL </w:t>
      </w:r>
      <w:proofErr w:type="spellStart"/>
      <w:r w:rsidRPr="007E1873">
        <w:rPr>
          <w:b/>
          <w:bCs/>
          <w:lang w:val="en-US"/>
        </w:rPr>
        <w:t>Stratego</w:t>
      </w:r>
      <w:proofErr w:type="spellEnd"/>
      <w:r w:rsidRPr="007E1873">
        <w:rPr>
          <w:b/>
          <w:bCs/>
          <w:lang w:val="en-US"/>
        </w:rPr>
        <w:t xml:space="preserve"> folder from your local computer to the cluster. </w:t>
      </w:r>
    </w:p>
    <w:p w14:paraId="5A88CCB3" w14:textId="77777777" w:rsidR="00D80F84" w:rsidRDefault="00D80F84" w:rsidP="00D80F84">
      <w:pPr>
        <w:rPr>
          <w:lang w:val="en-US"/>
        </w:rPr>
      </w:pPr>
      <w:r>
        <w:rPr>
          <w:lang w:val="en-US"/>
        </w:rPr>
        <w:t>The idea is same as 2-1, described as above. You can use the command “</w:t>
      </w:r>
      <w:proofErr w:type="spellStart"/>
      <w:r>
        <w:rPr>
          <w:lang w:val="en-US"/>
        </w:rPr>
        <w:t>scp</w:t>
      </w:r>
      <w:proofErr w:type="spellEnd"/>
      <w:r>
        <w:rPr>
          <w:lang w:val="en-US"/>
        </w:rPr>
        <w:t xml:space="preserve"> -r” with local location where </w:t>
      </w:r>
      <w:proofErr w:type="spellStart"/>
      <w:r>
        <w:rPr>
          <w:lang w:val="en-US"/>
        </w:rPr>
        <w:t>Stratego</w:t>
      </w:r>
      <w:proofErr w:type="spellEnd"/>
      <w:r>
        <w:rPr>
          <w:lang w:val="en-US"/>
        </w:rPr>
        <w:t xml:space="preserve"> folder located and cluster information with your id. If you want to install </w:t>
      </w:r>
      <w:proofErr w:type="spellStart"/>
      <w:r>
        <w:rPr>
          <w:lang w:val="en-US"/>
        </w:rPr>
        <w:t>Stratego</w:t>
      </w:r>
      <w:proofErr w:type="spellEnd"/>
      <w:r>
        <w:rPr>
          <w:lang w:val="en-US"/>
        </w:rPr>
        <w:t xml:space="preserve"> to specific folder of </w:t>
      </w:r>
      <w:proofErr w:type="gramStart"/>
      <w:r>
        <w:rPr>
          <w:lang w:val="en-US"/>
        </w:rPr>
        <w:t>cluster(</w:t>
      </w:r>
      <w:proofErr w:type="gramEnd"/>
      <w:r>
        <w:rPr>
          <w:lang w:val="en-US"/>
        </w:rPr>
        <w:t xml:space="preserve">i.e., stratego10), you may add your folder name right after your id. </w:t>
      </w:r>
    </w:p>
    <w:p w14:paraId="4D21D5C1" w14:textId="77777777" w:rsidR="00D80F84" w:rsidRDefault="00D80F84" w:rsidP="00D80F84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</w:t>
      </w:r>
      <w:proofErr w:type="gram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r  </w:t>
      </w:r>
      <w:proofErr w:type="spellStart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</w:t>
      </w:r>
      <w:proofErr w:type="spellEnd"/>
      <w:proofErr w:type="gramEnd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/stratego10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</w:p>
    <w:p w14:paraId="26122814" w14:textId="77777777" w:rsidR="00D80F84" w:rsidRDefault="00D80F84" w:rsidP="00D80F84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</w:t>
      </w:r>
      <w:proofErr w:type="gram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r  </w:t>
      </w:r>
      <w:proofErr w:type="spellStart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</w:t>
      </w:r>
      <w:proofErr w:type="spellEnd"/>
      <w:proofErr w:type="gramEnd"/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stratego10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stratego10</w:t>
      </w:r>
    </w:p>
    <w:p w14:paraId="733CD34B" w14:textId="77777777" w:rsidR="00D80F84" w:rsidRDefault="00D80F84" w:rsidP="00494022">
      <w:pPr>
        <w:rPr>
          <w:lang w:val="en-US"/>
        </w:rPr>
      </w:pPr>
    </w:p>
    <w:p w14:paraId="6FE523FC" w14:textId="4D019E6B" w:rsidR="00DC609E" w:rsidRPr="00CD0DCE" w:rsidRDefault="00DC609E" w:rsidP="00494022">
      <w:pPr>
        <w:rPr>
          <w:b/>
          <w:bCs/>
          <w:lang w:val="en-US"/>
        </w:rPr>
      </w:pPr>
      <w:r w:rsidRPr="00CD0DCE">
        <w:rPr>
          <w:b/>
          <w:bCs/>
          <w:lang w:val="en-US"/>
        </w:rPr>
        <w:t>2-</w:t>
      </w:r>
      <w:r w:rsidR="00D80F84">
        <w:rPr>
          <w:b/>
          <w:bCs/>
          <w:lang w:val="en-US"/>
        </w:rPr>
        <w:t>2</w:t>
      </w:r>
      <w:r w:rsidRPr="00CD0DCE">
        <w:rPr>
          <w:b/>
          <w:bCs/>
          <w:lang w:val="en-US"/>
        </w:rPr>
        <w:t xml:space="preserve">. Send files/folders from your local computer to the cluster. </w:t>
      </w:r>
    </w:p>
    <w:p w14:paraId="286B6F96" w14:textId="6D0BD23E" w:rsidR="00DC609E" w:rsidRPr="00DC609E" w:rsidRDefault="00DC609E" w:rsidP="00494022">
      <w:pPr>
        <w:rPr>
          <w:lang w:val="en-US"/>
        </w:rPr>
      </w:pPr>
      <w:r>
        <w:rPr>
          <w:lang w:val="en-US"/>
        </w:rPr>
        <w:t xml:space="preserve">Start new command window for transfer materials from the local location. 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The command “</w:t>
      </w:r>
      <w:proofErr w:type="spellStart"/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scp</w:t>
      </w:r>
      <w:proofErr w:type="spellEnd"/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 xml:space="preserve"> -r” comes first and “local location of the file or folders” comes later. After that, “cluster location” comes finally.  For example, location of local computer of below command is “</w:t>
      </w:r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Documents/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IFAC23” and cluster location of below is “</w:t>
      </w:r>
      <w:proofErr w:type="spellStart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deismcc_proxy</w:t>
      </w:r>
      <w:proofErr w:type="spellEnd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242424"/>
          <w:sz w:val="21"/>
          <w:szCs w:val="21"/>
          <w:highlight w:val="yellow"/>
          <w:shd w:val="clear" w:color="auto" w:fill="FFFFFF"/>
          <w:lang w:val="en-US"/>
        </w:rPr>
        <w:t>sj81ko”</w:t>
      </w:r>
      <w:r>
        <w:rPr>
          <w:rFonts w:ascii="Segoe UI" w:hAnsi="Segoe UI" w:cs="Segoe UI"/>
          <w:color w:val="242424"/>
          <w:sz w:val="21"/>
          <w:szCs w:val="21"/>
          <w:shd w:val="clear" w:color="auto" w:fill="FFFFFF"/>
          <w:lang w:val="en-US"/>
        </w:rPr>
        <w:t xml:space="preserve">. You can use your id instead of my id. </w:t>
      </w:r>
    </w:p>
    <w:p w14:paraId="0C0EFBFF" w14:textId="09A32AD9" w:rsid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$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cp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-</w:t>
      </w:r>
      <w:proofErr w:type="gram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r  Documents</w:t>
      </w:r>
      <w:proofErr w:type="gram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</w:t>
      </w:r>
      <w:r w:rsidR="00CD0DC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JLAMP2023</w:t>
      </w:r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deismcc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:/</w:t>
      </w:r>
      <w:proofErr w:type="spellStart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nfs</w:t>
      </w:r>
      <w:proofErr w:type="spellEnd"/>
      <w:r w:rsidRPr="00DC609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home/cs.aau.dk/</w:t>
      </w:r>
      <w:r w:rsidRPr="00DC609E">
        <w:rPr>
          <w:rFonts w:ascii="Segoe UI" w:hAnsi="Segoe UI" w:cs="Segoe UI"/>
          <w:color w:val="FF0000"/>
          <w:sz w:val="21"/>
          <w:szCs w:val="21"/>
          <w:highlight w:val="yellow"/>
          <w:shd w:val="clear" w:color="auto" w:fill="FFFFFF"/>
          <w:lang w:val="en-US"/>
        </w:rPr>
        <w:t>sj81ko</w:t>
      </w:r>
      <w:r w:rsidR="00CD0DCE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cJLAMP2023</w:t>
      </w:r>
    </w:p>
    <w:p w14:paraId="1805DCF4" w14:textId="33FA4193" w:rsid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3751E847" w14:textId="5C48CCC0" w:rsidR="00DB6BA5" w:rsidRDefault="00DB6BA5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1383B01A" w14:textId="77777777" w:rsidR="001D01AD" w:rsidRPr="007E1873" w:rsidRDefault="00DB6BA5" w:rsidP="00DB6BA5">
      <w:pPr>
        <w:tabs>
          <w:tab w:val="left" w:pos="5340"/>
        </w:tabs>
        <w:rPr>
          <w:b/>
          <w:bCs/>
          <w:lang w:val="en-US"/>
        </w:rPr>
      </w:pPr>
      <w:r w:rsidRPr="007E1873">
        <w:rPr>
          <w:b/>
          <w:bCs/>
          <w:lang w:val="en-US"/>
        </w:rPr>
        <w:t xml:space="preserve">#3. You should ask memory for your use. </w:t>
      </w:r>
    </w:p>
    <w:p w14:paraId="0EDF9EAF" w14:textId="186D615F" w:rsidR="00DB6BA5" w:rsidRDefault="001D01AD" w:rsidP="00DB6BA5">
      <w:pPr>
        <w:tabs>
          <w:tab w:val="left" w:pos="5340"/>
        </w:tabs>
        <w:rPr>
          <w:lang w:val="en-US"/>
        </w:rPr>
      </w:pPr>
      <w:r w:rsidRPr="001D01AD">
        <w:rPr>
          <w:color w:val="4472C4" w:themeColor="accent1"/>
          <w:lang w:val="en-US"/>
        </w:rPr>
        <w:t>https://github.com/DEIS-Tools/DEIS-MCC/blob/main/usage/CHEAT-SHEET.md</w:t>
      </w:r>
      <w:r w:rsidR="00DB6BA5">
        <w:rPr>
          <w:lang w:val="en-US"/>
        </w:rPr>
        <w:tab/>
      </w:r>
    </w:p>
    <w:p w14:paraId="47AE67B1" w14:textId="67062DA8" w:rsidR="00DB6BA5" w:rsidRDefault="00DB6BA5" w:rsidP="00DB6BA5">
      <w:pPr>
        <w:rPr>
          <w:lang w:val="en-US"/>
        </w:rPr>
      </w:pPr>
      <w:r>
        <w:rPr>
          <w:lang w:val="en-US"/>
        </w:rPr>
        <w:t xml:space="preserve">3-1. check current usage of the cluster. </w:t>
      </w:r>
      <w:r w:rsidR="001D01AD">
        <w:rPr>
          <w:lang w:val="en-US"/>
        </w:rPr>
        <w:t xml:space="preserve">You can choose the machine whose STATE is “idle”. For instance, you can use </w:t>
      </w:r>
      <w:proofErr w:type="spellStart"/>
      <w:r w:rsidR="001D01AD">
        <w:rPr>
          <w:lang w:val="en-US"/>
        </w:rPr>
        <w:t>naples</w:t>
      </w:r>
      <w:proofErr w:type="spellEnd"/>
      <w:r w:rsidR="001D01AD">
        <w:rPr>
          <w:lang w:val="en-US"/>
        </w:rPr>
        <w:t xml:space="preserve"> [04-09], not </w:t>
      </w:r>
      <w:proofErr w:type="spellStart"/>
      <w:r w:rsidR="001D01AD">
        <w:rPr>
          <w:lang w:val="en-US"/>
        </w:rPr>
        <w:t>naples</w:t>
      </w:r>
      <w:proofErr w:type="spellEnd"/>
      <w:r w:rsidR="001D01AD">
        <w:rPr>
          <w:lang w:val="en-US"/>
        </w:rPr>
        <w:t xml:space="preserve"> [01-03]. </w:t>
      </w:r>
    </w:p>
    <w:p w14:paraId="070F056C" w14:textId="6757A553" w:rsidR="00DB6BA5" w:rsidRPr="001D01AD" w:rsidRDefault="00DB6BA5" w:rsidP="00DB6BA5">
      <w:pPr>
        <w:rPr>
          <w:color w:val="FF0000"/>
          <w:lang w:val="en-US"/>
        </w:rPr>
      </w:pPr>
      <w:r w:rsidRPr="001D01AD">
        <w:rPr>
          <w:color w:val="FF0000"/>
          <w:lang w:val="en-US"/>
        </w:rPr>
        <w:t xml:space="preserve">$ </w:t>
      </w:r>
      <w:proofErr w:type="spellStart"/>
      <w:r w:rsidRPr="001D01AD">
        <w:rPr>
          <w:color w:val="FF0000"/>
          <w:lang w:val="en-US"/>
        </w:rPr>
        <w:t>sinfo</w:t>
      </w:r>
      <w:proofErr w:type="spellEnd"/>
    </w:p>
    <w:p w14:paraId="286E604F" w14:textId="6046ACC2" w:rsidR="001D01AD" w:rsidRDefault="001D01AD" w:rsidP="00DB6BA5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125E7668" wp14:editId="232E5437">
            <wp:extent cx="6120130" cy="2611755"/>
            <wp:effectExtent l="0" t="0" r="0" b="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BFBB0D" w14:textId="48F0BBD1" w:rsidR="00DB6BA5" w:rsidRDefault="00DB6BA5" w:rsidP="00DB6BA5">
      <w:pPr>
        <w:rPr>
          <w:lang w:val="en-US"/>
        </w:rPr>
      </w:pPr>
    </w:p>
    <w:p w14:paraId="0FD71E47" w14:textId="2177063F" w:rsidR="001D01AD" w:rsidRDefault="001D01AD" w:rsidP="001D01AD">
      <w:pPr>
        <w:rPr>
          <w:color w:val="FF0000"/>
          <w:lang w:val="en-US"/>
        </w:rPr>
      </w:pPr>
      <w:r w:rsidRPr="001D01AD">
        <w:rPr>
          <w:color w:val="FF0000"/>
          <w:lang w:val="en-US"/>
        </w:rPr>
        <w:t xml:space="preserve">$ </w:t>
      </w:r>
      <w:proofErr w:type="spellStart"/>
      <w:r w:rsidRPr="001D01AD">
        <w:rPr>
          <w:color w:val="FF0000"/>
          <w:lang w:val="en-US"/>
        </w:rPr>
        <w:t>s</w:t>
      </w:r>
      <w:r>
        <w:rPr>
          <w:color w:val="FF0000"/>
          <w:lang w:val="en-US"/>
        </w:rPr>
        <w:t>queue</w:t>
      </w:r>
      <w:proofErr w:type="spellEnd"/>
    </w:p>
    <w:p w14:paraId="6E376A43" w14:textId="27F0B25A" w:rsidR="001D01AD" w:rsidRPr="001D01AD" w:rsidRDefault="001D01AD" w:rsidP="001D01AD">
      <w:pPr>
        <w:rPr>
          <w:color w:val="FF0000"/>
          <w:lang w:val="en-US"/>
        </w:rPr>
      </w:pPr>
      <w:r>
        <w:rPr>
          <w:noProof/>
        </w:rPr>
        <w:drawing>
          <wp:inline distT="0" distB="0" distL="0" distR="0" wp14:anchorId="57F6DD18" wp14:editId="2733842A">
            <wp:extent cx="6120130" cy="4054475"/>
            <wp:effectExtent l="0" t="0" r="0" b="3175"/>
            <wp:docPr id="7" name="Picture 7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405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BD20A" w14:textId="77777777" w:rsidR="008A5BA7" w:rsidRDefault="008A5BA7" w:rsidP="00DB6BA5">
      <w:pPr>
        <w:rPr>
          <w:lang w:val="en-US"/>
        </w:rPr>
      </w:pPr>
      <w:r>
        <w:rPr>
          <w:lang w:val="en-US"/>
        </w:rPr>
        <w:t>Use below command for allocate memory for you.</w:t>
      </w:r>
    </w:p>
    <w:p w14:paraId="50544B76" w14:textId="7580E7DC" w:rsidR="008A5BA7" w:rsidRPr="008A5BA7" w:rsidRDefault="008A5BA7" w:rsidP="00DB6BA5">
      <w:pPr>
        <w:rPr>
          <w:color w:val="FF0000"/>
          <w:lang w:val="en-US"/>
        </w:rPr>
      </w:pPr>
      <w:r w:rsidRPr="008A5BA7">
        <w:rPr>
          <w:color w:val="FF0000"/>
          <w:lang w:val="en-US"/>
        </w:rPr>
        <w:t xml:space="preserve">$ </w:t>
      </w:r>
      <w:proofErr w:type="spellStart"/>
      <w:r w:rsidRPr="008A5BA7">
        <w:rPr>
          <w:color w:val="FF0000"/>
          <w:lang w:val="en-US"/>
        </w:rPr>
        <w:t>srun</w:t>
      </w:r>
      <w:proofErr w:type="spellEnd"/>
      <w:r w:rsidRPr="008A5BA7">
        <w:rPr>
          <w:color w:val="FF0000"/>
          <w:lang w:val="en-US"/>
        </w:rPr>
        <w:t xml:space="preserve"> --partition </w:t>
      </w:r>
      <w:proofErr w:type="spellStart"/>
      <w:r w:rsidRPr="008A5BA7">
        <w:rPr>
          <w:color w:val="FF0000"/>
          <w:lang w:val="en-US"/>
        </w:rPr>
        <w:t>rome</w:t>
      </w:r>
      <w:proofErr w:type="spellEnd"/>
      <w:r w:rsidRPr="008A5BA7">
        <w:rPr>
          <w:color w:val="FF0000"/>
          <w:lang w:val="en-US"/>
        </w:rPr>
        <w:t xml:space="preserve"> -w rome06 --</w:t>
      </w:r>
      <w:proofErr w:type="spellStart"/>
      <w:r w:rsidRPr="008A5BA7">
        <w:rPr>
          <w:color w:val="FF0000"/>
          <w:lang w:val="en-US"/>
        </w:rPr>
        <w:t>pty</w:t>
      </w:r>
      <w:proofErr w:type="spellEnd"/>
      <w:r w:rsidRPr="008A5BA7">
        <w:rPr>
          <w:color w:val="FF0000"/>
          <w:lang w:val="en-US"/>
        </w:rPr>
        <w:t xml:space="preserve"> bash</w:t>
      </w:r>
    </w:p>
    <w:p w14:paraId="09BF0D4C" w14:textId="77777777" w:rsidR="008A5BA7" w:rsidRPr="007E1873" w:rsidRDefault="008A5BA7" w:rsidP="00DB6BA5">
      <w:pPr>
        <w:rPr>
          <w:b/>
          <w:bCs/>
          <w:lang w:val="en-US"/>
        </w:rPr>
      </w:pPr>
    </w:p>
    <w:p w14:paraId="71B51532" w14:textId="77777777" w:rsidR="007E1873" w:rsidRPr="007E1873" w:rsidRDefault="00144BA8" w:rsidP="00DC609E">
      <w:pPr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</w:pPr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3-2. Using </w:t>
      </w:r>
      <w:proofErr w:type="spellStart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 model.xml, run </w:t>
      </w:r>
      <w:proofErr w:type="spellStart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7E1873">
        <w:rPr>
          <w:rFonts w:ascii="Segoe UI" w:hAnsi="Segoe UI" w:cs="Segoe UI"/>
          <w:b/>
          <w:bCs/>
          <w:sz w:val="21"/>
          <w:szCs w:val="21"/>
          <w:shd w:val="clear" w:color="auto" w:fill="FFFFFF"/>
          <w:lang w:val="en-US"/>
        </w:rPr>
        <w:t xml:space="preserve"> with command below. </w:t>
      </w:r>
    </w:p>
    <w:p w14:paraId="6FE3BD3C" w14:textId="54238513" w:rsidR="00DB6BA5" w:rsidRPr="00144BA8" w:rsidRDefault="00144BA8" w:rsidP="00DC609E">
      <w:pPr>
        <w:rPr>
          <w:rFonts w:ascii="Segoe UI" w:hAnsi="Segoe UI" w:cs="Segoe UI"/>
          <w:sz w:val="21"/>
          <w:szCs w:val="21"/>
          <w:shd w:val="clear" w:color="auto" w:fill="FFFFFF"/>
          <w:lang w:val="en-US"/>
        </w:rPr>
      </w:pPr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lastRenderedPageBreak/>
        <w:t xml:space="preserve">The command composed of (location of </w:t>
      </w:r>
      <w:proofErr w:type="spellStart"/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Stratego</w:t>
      </w:r>
      <w:proofErr w:type="spellEnd"/>
      <w:r w:rsidRPr="00144BA8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) and (the location of model.xml)</w:t>
      </w:r>
    </w:p>
    <w:p w14:paraId="4F26F9AF" w14:textId="379583D8" w:rsidR="00144BA8" w:rsidRDefault="00144BA8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$ </w:t>
      </w:r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IFAC/stratego10/bin/</w:t>
      </w:r>
      <w:proofErr w:type="spellStart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verifyta</w:t>
      </w:r>
      <w:proofErr w:type="spellEnd"/>
      <w:r w:rsidRPr="00144BA8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IFAC_onepond_sensor_gaussian_test.xml</w:t>
      </w:r>
    </w:p>
    <w:p w14:paraId="7DEFBA53" w14:textId="289ECECB" w:rsidR="000A35FB" w:rsidRPr="000A35FB" w:rsidRDefault="000A35FB" w:rsidP="00DC609E">
      <w:pPr>
        <w:rPr>
          <w:rFonts w:ascii="Segoe UI" w:hAnsi="Segoe UI" w:cs="Segoe UI"/>
          <w:sz w:val="21"/>
          <w:szCs w:val="21"/>
          <w:shd w:val="clear" w:color="auto" w:fill="FFFFFF"/>
          <w:lang w:val="en-US"/>
        </w:rPr>
      </w:pPr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If you want to </w:t>
      </w:r>
      <w:proofErr w:type="spellStart"/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fileout</w:t>
      </w:r>
      <w:proofErr w:type="spellEnd"/>
      <w:r w:rsidRPr="000A35FB"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 for the result, you can use below command. </w:t>
      </w:r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Then the result will be now shown at the </w:t>
      </w:r>
      <w:proofErr w:type="gramStart"/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>screen, but</w:t>
      </w:r>
      <w:proofErr w:type="gramEnd"/>
      <w:r>
        <w:rPr>
          <w:rFonts w:ascii="Segoe UI" w:hAnsi="Segoe UI" w:cs="Segoe UI"/>
          <w:sz w:val="21"/>
          <w:szCs w:val="21"/>
          <w:shd w:val="clear" w:color="auto" w:fill="FFFFFF"/>
          <w:lang w:val="en-US"/>
        </w:rPr>
        <w:t xml:space="preserve"> will be saved at the result.txt file. </w:t>
      </w:r>
    </w:p>
    <w:p w14:paraId="27C018D5" w14:textId="187D42BD" w:rsidR="00DC609E" w:rsidRDefault="000A35FB" w:rsidP="00DC609E">
      <w:pPr>
        <w:rPr>
          <w:lang w:val="en-US"/>
        </w:rPr>
      </w:pPr>
      <w: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$ </w:t>
      </w:r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stratego10/bin/</w:t>
      </w:r>
      <w:proofErr w:type="spellStart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verifyta</w:t>
      </w:r>
      <w:proofErr w:type="spellEnd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 xml:space="preserve"> cJLAMP2023/</w:t>
      </w:r>
      <w:proofErr w:type="spellStart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costchange</w:t>
      </w:r>
      <w:proofErr w:type="spellEnd"/>
      <w:r w:rsidR="00E971CA" w:rsidRPr="00E971CA"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  <w:t>/JLAMP_ADHS_1000cost_90000runs_opt.xml &gt; result_opt.txt</w:t>
      </w:r>
    </w:p>
    <w:p w14:paraId="22B28271" w14:textId="77777777" w:rsidR="00DC609E" w:rsidRPr="00DC609E" w:rsidRDefault="00DC609E" w:rsidP="00DC609E">
      <w:pPr>
        <w:rPr>
          <w:rFonts w:ascii="Segoe UI" w:hAnsi="Segoe UI" w:cs="Segoe UI"/>
          <w:color w:val="FF0000"/>
          <w:sz w:val="21"/>
          <w:szCs w:val="21"/>
          <w:shd w:val="clear" w:color="auto" w:fill="FFFFFF"/>
          <w:lang w:val="en-US"/>
        </w:rPr>
      </w:pPr>
    </w:p>
    <w:p w14:paraId="74ADE04E" w14:textId="77777777" w:rsidR="002E3F4C" w:rsidRPr="00494022" w:rsidRDefault="002E3F4C" w:rsidP="00494022">
      <w:pPr>
        <w:rPr>
          <w:lang w:val="en-US"/>
        </w:rPr>
      </w:pPr>
    </w:p>
    <w:sectPr w:rsidR="002E3F4C" w:rsidRPr="00494022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E24B1" w14:textId="77777777" w:rsidR="006C6D63" w:rsidRDefault="006C6D63" w:rsidP="008A5BA7">
      <w:pPr>
        <w:spacing w:after="0" w:line="240" w:lineRule="auto"/>
      </w:pPr>
      <w:r>
        <w:separator/>
      </w:r>
    </w:p>
  </w:endnote>
  <w:endnote w:type="continuationSeparator" w:id="0">
    <w:p w14:paraId="468694B0" w14:textId="77777777" w:rsidR="006C6D63" w:rsidRDefault="006C6D63" w:rsidP="008A5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7C1F69" w14:textId="77777777" w:rsidR="006C6D63" w:rsidRDefault="006C6D63" w:rsidP="008A5BA7">
      <w:pPr>
        <w:spacing w:after="0" w:line="240" w:lineRule="auto"/>
      </w:pPr>
      <w:r>
        <w:separator/>
      </w:r>
    </w:p>
  </w:footnote>
  <w:footnote w:type="continuationSeparator" w:id="0">
    <w:p w14:paraId="04B68577" w14:textId="77777777" w:rsidR="006C6D63" w:rsidRDefault="006C6D63" w:rsidP="008A5B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3C48F7"/>
    <w:multiLevelType w:val="hybridMultilevel"/>
    <w:tmpl w:val="EA5C9056"/>
    <w:lvl w:ilvl="0" w:tplc="D8D621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7967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NDQyMzK0NDA1NjdU0lEKTi0uzszPAykwqgUAkwZlRSwAAAA="/>
  </w:docVars>
  <w:rsids>
    <w:rsidRoot w:val="00843509"/>
    <w:rsid w:val="000A35FB"/>
    <w:rsid w:val="00144BA8"/>
    <w:rsid w:val="001D01AD"/>
    <w:rsid w:val="002742E5"/>
    <w:rsid w:val="002E3F4C"/>
    <w:rsid w:val="00307B21"/>
    <w:rsid w:val="00371626"/>
    <w:rsid w:val="00494022"/>
    <w:rsid w:val="006C6D63"/>
    <w:rsid w:val="007E1873"/>
    <w:rsid w:val="00843509"/>
    <w:rsid w:val="008A5BA7"/>
    <w:rsid w:val="00986046"/>
    <w:rsid w:val="00B31579"/>
    <w:rsid w:val="00CD0DCE"/>
    <w:rsid w:val="00D47EB8"/>
    <w:rsid w:val="00D80F84"/>
    <w:rsid w:val="00DB52ED"/>
    <w:rsid w:val="00DB6BA5"/>
    <w:rsid w:val="00DC56D3"/>
    <w:rsid w:val="00DC609E"/>
    <w:rsid w:val="00E61FCE"/>
    <w:rsid w:val="00E971CA"/>
    <w:rsid w:val="00EF3E85"/>
    <w:rsid w:val="00F37D27"/>
    <w:rsid w:val="00F57B46"/>
    <w:rsid w:val="00F81D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CBD837B"/>
  <w15:chartTrackingRefBased/>
  <w15:docId w15:val="{5662A3BE-5A00-49C4-A1A9-A2C5B9909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a-DK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402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9402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94022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8A5B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5BA7"/>
  </w:style>
  <w:style w:type="paragraph" w:styleId="Footer">
    <w:name w:val="footer"/>
    <w:basedOn w:val="Normal"/>
    <w:link w:val="FooterChar"/>
    <w:uiPriority w:val="99"/>
    <w:unhideWhenUsed/>
    <w:rsid w:val="008A5BA7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A5BA7"/>
  </w:style>
  <w:style w:type="character" w:styleId="FollowedHyperlink">
    <w:name w:val="FollowedHyperlink"/>
    <w:basedOn w:val="DefaultParagraphFont"/>
    <w:uiPriority w:val="99"/>
    <w:semiHidden/>
    <w:unhideWhenUsed/>
    <w:rsid w:val="007E18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406</Words>
  <Characters>231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lborg University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her Hahyeon Kim</dc:creator>
  <cp:keywords/>
  <dc:description/>
  <cp:lastModifiedBy>Esther Hahyeon Kim</cp:lastModifiedBy>
  <cp:revision>2</cp:revision>
  <dcterms:created xsi:type="dcterms:W3CDTF">2023-02-15T14:48:00Z</dcterms:created>
  <dcterms:modified xsi:type="dcterms:W3CDTF">2023-02-15T14:48:00Z</dcterms:modified>
</cp:coreProperties>
</file>